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4220B" w14:textId="77777777" w:rsidR="00CA1C8C" w:rsidRPr="00D56F72" w:rsidRDefault="00CA1C8C" w:rsidP="00CA1C8C">
      <w:pPr>
        <w:jc w:val="both"/>
        <w:rPr>
          <w:bCs/>
          <w:sz w:val="24"/>
          <w:szCs w:val="24"/>
        </w:rPr>
      </w:pPr>
      <w:bookmarkStart w:id="0" w:name="_GoBack"/>
      <w:bookmarkEnd w:id="0"/>
      <w:r w:rsidRPr="00D56F72">
        <w:rPr>
          <w:b/>
          <w:bCs/>
          <w:sz w:val="24"/>
          <w:szCs w:val="24"/>
        </w:rPr>
        <w:t xml:space="preserve">ANEXO </w:t>
      </w:r>
      <w:r w:rsidR="00C5203D">
        <w:rPr>
          <w:b/>
          <w:bCs/>
          <w:sz w:val="24"/>
          <w:szCs w:val="24"/>
        </w:rPr>
        <w:t>V</w:t>
      </w:r>
      <w:r w:rsidRPr="00D56F72">
        <w:rPr>
          <w:b/>
          <w:bCs/>
          <w:sz w:val="24"/>
          <w:szCs w:val="24"/>
        </w:rPr>
        <w:t xml:space="preserve"> – PROPOSTA DE PESQUISA</w:t>
      </w:r>
      <w:r w:rsidR="00FC5706">
        <w:rPr>
          <w:b/>
          <w:bCs/>
          <w:sz w:val="24"/>
          <w:szCs w:val="24"/>
        </w:rPr>
        <w:t xml:space="preserve"> </w:t>
      </w:r>
      <w:r w:rsidRPr="00D56F72">
        <w:rPr>
          <w:bCs/>
          <w:sz w:val="24"/>
          <w:szCs w:val="24"/>
        </w:rPr>
        <w:t>(anexar na encadernação como última página).</w:t>
      </w:r>
    </w:p>
    <w:p w14:paraId="721AAA1A" w14:textId="3C997175" w:rsidR="00CA1C8C" w:rsidRPr="00D56F72" w:rsidRDefault="00BE690C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A557394" wp14:editId="57358E1A">
                <wp:simplePos x="0" y="0"/>
                <wp:positionH relativeFrom="column">
                  <wp:posOffset>-254000</wp:posOffset>
                </wp:positionH>
                <wp:positionV relativeFrom="paragraph">
                  <wp:posOffset>133985</wp:posOffset>
                </wp:positionV>
                <wp:extent cx="6540500" cy="247015"/>
                <wp:effectExtent l="0" t="0" r="0" b="127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84B86" w14:textId="77777777" w:rsidR="00CA1C8C" w:rsidRPr="00E44CD1" w:rsidRDefault="00CA1C8C" w:rsidP="00CA1C8C">
                            <w:r>
                              <w:t>CANDIDATO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55739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0pt;margin-top:10.55pt;width:515pt;height:19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">
                <v:textbox style="mso-fit-shape-to-text:t">
                  <w:txbxContent>
                    <w:p w14:paraId="37184B86" w14:textId="77777777" w:rsidR="00CA1C8C" w:rsidRPr="00E44CD1" w:rsidRDefault="00CA1C8C" w:rsidP="00CA1C8C">
                      <w:r>
                        <w:t>CANDIDATO:</w:t>
                      </w:r>
                    </w:p>
                  </w:txbxContent>
                </v:textbox>
              </v:shape>
            </w:pict>
          </mc:Fallback>
        </mc:AlternateContent>
      </w:r>
    </w:p>
    <w:p w14:paraId="03FCAACC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0F3117A0" w14:textId="30FDDC2D" w:rsidR="00CA1C8C" w:rsidRPr="00D56F72" w:rsidRDefault="00BE690C" w:rsidP="00CA1C8C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B3FE814" wp14:editId="5125C4DB">
                <wp:simplePos x="0" y="0"/>
                <wp:positionH relativeFrom="column">
                  <wp:posOffset>-248285</wp:posOffset>
                </wp:positionH>
                <wp:positionV relativeFrom="paragraph">
                  <wp:posOffset>109220</wp:posOffset>
                </wp:positionV>
                <wp:extent cx="6540500" cy="247015"/>
                <wp:effectExtent l="0" t="0" r="0" b="127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FC2F1" w14:textId="77777777" w:rsidR="00CA1C8C" w:rsidRPr="00E44CD1" w:rsidRDefault="00CA1C8C" w:rsidP="00CA1C8C">
                            <w:r>
                              <w:t>LINH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FE814" id="Text Box 4" o:spid="_x0000_s1027" type="#_x0000_t202" style="position:absolute;left:0;text-align:left;margin-left:-19.55pt;margin-top:8.6pt;width:515pt;height:19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">
                <v:textbox style="mso-fit-shape-to-text:t">
                  <w:txbxContent>
                    <w:p w14:paraId="7EFFC2F1" w14:textId="77777777" w:rsidR="00CA1C8C" w:rsidRPr="00E44CD1" w:rsidRDefault="00CA1C8C" w:rsidP="00CA1C8C">
                      <w:r>
                        <w:t>LINH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6963FB7C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  <w:r w:rsidRPr="00D56F72">
        <w:rPr>
          <w:sz w:val="24"/>
          <w:szCs w:val="24"/>
        </w:rPr>
        <w:tab/>
      </w:r>
    </w:p>
    <w:p w14:paraId="3BB3C440" w14:textId="5A4C104A" w:rsidR="00CA1C8C" w:rsidRPr="00D56F72" w:rsidRDefault="00BE690C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DB73603" wp14:editId="6D4DBCAC">
                <wp:simplePos x="0" y="0"/>
                <wp:positionH relativeFrom="column">
                  <wp:posOffset>-243205</wp:posOffset>
                </wp:positionH>
                <wp:positionV relativeFrom="paragraph">
                  <wp:posOffset>78105</wp:posOffset>
                </wp:positionV>
                <wp:extent cx="6540500" cy="685165"/>
                <wp:effectExtent l="0" t="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6E797" w14:textId="77777777" w:rsidR="00CA1C8C" w:rsidRDefault="00CA1C8C" w:rsidP="00CA1C8C">
                            <w:r>
                              <w:t>ORIENTADOR PREFERENCIAL:</w:t>
                            </w:r>
                          </w:p>
                          <w:p w14:paraId="657F33DD" w14:textId="77777777" w:rsidR="00CA1C8C" w:rsidRDefault="00CA1C8C" w:rsidP="00CA1C8C">
                            <w:r>
                              <w:t>2ª OPÇÃO DE ORIENTADOR:</w:t>
                            </w:r>
                          </w:p>
                          <w:p w14:paraId="5BF5A556" w14:textId="77777777" w:rsidR="0073654F" w:rsidRDefault="0073654F" w:rsidP="00CA1C8C">
                            <w:r>
                              <w:t>3ª OPÇÃO DE ORIENTADOR:</w:t>
                            </w:r>
                          </w:p>
                          <w:p w14:paraId="79D4BE56" w14:textId="77777777" w:rsidR="0073654F" w:rsidRPr="00E44CD1" w:rsidRDefault="0073654F" w:rsidP="00CA1C8C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B73603" id="Text Box 5" o:spid="_x0000_s1028" type="#_x0000_t202" style="position:absolute;margin-left:-19.15pt;margin-top:6.15pt;width:515pt;height:53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">
                <v:textbox style="mso-fit-shape-to-text:t">
                  <w:txbxContent>
                    <w:p w14:paraId="0ED6E797" w14:textId="77777777" w:rsidR="00CA1C8C" w:rsidRDefault="00CA1C8C" w:rsidP="00CA1C8C">
                      <w:r>
                        <w:t>ORIENTADOR PREFERENCIAL:</w:t>
                      </w:r>
                    </w:p>
                    <w:p w14:paraId="657F33DD" w14:textId="77777777" w:rsidR="00CA1C8C" w:rsidRDefault="00CA1C8C" w:rsidP="00CA1C8C">
                      <w:r>
                        <w:t>2ª OPÇÃO DE ORIENTADOR:</w:t>
                      </w:r>
                    </w:p>
                    <w:p w14:paraId="5BF5A556" w14:textId="77777777" w:rsidR="0073654F" w:rsidRDefault="0073654F" w:rsidP="00CA1C8C">
                      <w:r>
                        <w:t>3ª OPÇÃO DE ORIENTADOR:</w:t>
                      </w:r>
                    </w:p>
                    <w:p w14:paraId="79D4BE56" w14:textId="77777777" w:rsidR="0073654F" w:rsidRPr="00E44CD1" w:rsidRDefault="0073654F" w:rsidP="00CA1C8C"/>
                  </w:txbxContent>
                </v:textbox>
              </v:shape>
            </w:pict>
          </mc:Fallback>
        </mc:AlternateContent>
      </w:r>
    </w:p>
    <w:p w14:paraId="7A7C9CEB" w14:textId="77777777" w:rsidR="00CA1C8C" w:rsidRPr="00D56F72" w:rsidRDefault="00CA1C8C" w:rsidP="00CA1C8C">
      <w:pPr>
        <w:rPr>
          <w:sz w:val="24"/>
          <w:szCs w:val="24"/>
        </w:rPr>
      </w:pPr>
    </w:p>
    <w:p w14:paraId="199CE320" w14:textId="77777777" w:rsidR="00CA1C8C" w:rsidRPr="00D56F72" w:rsidRDefault="00CA1C8C" w:rsidP="00CA1C8C">
      <w:pPr>
        <w:rPr>
          <w:sz w:val="24"/>
          <w:szCs w:val="24"/>
        </w:rPr>
      </w:pPr>
    </w:p>
    <w:p w14:paraId="32C210ED" w14:textId="4445A49D" w:rsidR="00CA1C8C" w:rsidRPr="00D56F72" w:rsidRDefault="00BE690C" w:rsidP="00CA1C8C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9FD68C" wp14:editId="6B62B1A3">
                <wp:simplePos x="0" y="0"/>
                <wp:positionH relativeFrom="column">
                  <wp:posOffset>-243840</wp:posOffset>
                </wp:positionH>
                <wp:positionV relativeFrom="paragraph">
                  <wp:posOffset>193040</wp:posOffset>
                </wp:positionV>
                <wp:extent cx="6540500" cy="6717665"/>
                <wp:effectExtent l="0" t="0" r="0" b="698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6717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17EB6" w14:textId="77777777" w:rsidR="00CA1C8C" w:rsidRPr="00320E94" w:rsidRDefault="00CA1C8C" w:rsidP="00CA1C8C">
                            <w:pPr>
                              <w:rPr>
                                <w:color w:val="FF0000"/>
                              </w:rPr>
                            </w:pPr>
                            <w:r>
                              <w:t>PROPOSTA DE PESQUIS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9FD68C" id="Text Box 6" o:spid="_x0000_s1029" type="#_x0000_t202" style="position:absolute;margin-left:-19.2pt;margin-top:15.2pt;width:515pt;height:528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">
                <v:textbox>
                  <w:txbxContent>
                    <w:p w14:paraId="46B17EB6" w14:textId="77777777" w:rsidR="00CA1C8C" w:rsidRPr="00320E94" w:rsidRDefault="00CA1C8C" w:rsidP="00CA1C8C">
                      <w:pPr>
                        <w:rPr>
                          <w:color w:val="FF0000"/>
                        </w:rPr>
                      </w:pPr>
                      <w:r>
                        <w:t>PROPOSTA DE PESQUISA:</w:t>
                      </w:r>
                    </w:p>
                  </w:txbxContent>
                </v:textbox>
              </v:shape>
            </w:pict>
          </mc:Fallback>
        </mc:AlternateContent>
      </w:r>
    </w:p>
    <w:p w14:paraId="5A1026D1" w14:textId="77777777" w:rsidR="00CA1C8C" w:rsidRPr="00D56F72" w:rsidRDefault="00CA1C8C" w:rsidP="00CA1C8C">
      <w:pPr>
        <w:rPr>
          <w:sz w:val="24"/>
          <w:szCs w:val="24"/>
        </w:rPr>
      </w:pPr>
    </w:p>
    <w:p w14:paraId="38AE0E25" w14:textId="77777777" w:rsidR="00CA1C8C" w:rsidRPr="00D56F72" w:rsidRDefault="00CA1C8C" w:rsidP="00CA1C8C">
      <w:pPr>
        <w:tabs>
          <w:tab w:val="left" w:pos="8145"/>
        </w:tabs>
        <w:jc w:val="both"/>
        <w:rPr>
          <w:sz w:val="24"/>
          <w:szCs w:val="24"/>
        </w:rPr>
      </w:pPr>
    </w:p>
    <w:p w14:paraId="086182B4" w14:textId="77777777" w:rsidR="00CA1C8C" w:rsidRPr="00D56F72" w:rsidRDefault="00CA1C8C" w:rsidP="00CA1C8C">
      <w:pPr>
        <w:jc w:val="both"/>
        <w:rPr>
          <w:sz w:val="24"/>
          <w:szCs w:val="24"/>
        </w:rPr>
      </w:pPr>
    </w:p>
    <w:p w14:paraId="1FDFDE07" w14:textId="74829062" w:rsidR="00D50006" w:rsidRPr="00D56F72" w:rsidRDefault="00BE690C" w:rsidP="00BD4199">
      <w:pPr>
        <w:autoSpaceDE/>
        <w:autoSpaceDN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F6A14F" wp14:editId="69F8452C">
                <wp:simplePos x="0" y="0"/>
                <wp:positionH relativeFrom="column">
                  <wp:posOffset>3224530</wp:posOffset>
                </wp:positionH>
                <wp:positionV relativeFrom="paragraph">
                  <wp:posOffset>6422390</wp:posOffset>
                </wp:positionV>
                <wp:extent cx="3068320" cy="247015"/>
                <wp:effectExtent l="0" t="0" r="0" b="127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32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C0B9AC" w14:textId="77777777" w:rsidR="00CA1C8C" w:rsidRPr="00E44CD1" w:rsidRDefault="00CA1C8C" w:rsidP="00CA1C8C">
                            <w:r>
                              <w:t>ASSINATUR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6A14F" id="Text Box 8" o:spid="_x0000_s1030" type="#_x0000_t202" style="position:absolute;margin-left:253.9pt;margin-top:505.7pt;width:241.6pt;height:1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">
                <v:textbox style="mso-fit-shape-to-text:t">
                  <w:txbxContent>
                    <w:p w14:paraId="7AC0B9AC" w14:textId="77777777" w:rsidR="00CA1C8C" w:rsidRPr="00E44CD1" w:rsidRDefault="00CA1C8C" w:rsidP="00CA1C8C">
                      <w:r>
                        <w:t>ASSINATURA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7357B" wp14:editId="585F5C12">
                <wp:simplePos x="0" y="0"/>
                <wp:positionH relativeFrom="column">
                  <wp:posOffset>-247650</wp:posOffset>
                </wp:positionH>
                <wp:positionV relativeFrom="paragraph">
                  <wp:posOffset>6422390</wp:posOffset>
                </wp:positionV>
                <wp:extent cx="3395345" cy="247015"/>
                <wp:effectExtent l="0" t="0" r="0" b="127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5345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62175" w14:textId="77777777" w:rsidR="00CA1C8C" w:rsidRPr="00E44CD1" w:rsidRDefault="00CA1C8C" w:rsidP="00CA1C8C">
                            <w:r>
                              <w:t>LOCAL E DAT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7357B" id="Text Box 7" o:spid="_x0000_s1031" type="#_x0000_t202" style="position:absolute;margin-left:-19.5pt;margin-top:505.7pt;width:267.35pt;height:1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">
                <v:textbox style="mso-fit-shape-to-text:t">
                  <w:txbxContent>
                    <w:p w14:paraId="6A762175" w14:textId="77777777" w:rsidR="00CA1C8C" w:rsidRPr="00E44CD1" w:rsidRDefault="00CA1C8C" w:rsidP="00CA1C8C">
                      <w:r>
                        <w:t>LOCAL E DATA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2FFC0" w14:textId="77777777" w:rsidR="00B02AF0" w:rsidRDefault="00B02AF0">
      <w:r>
        <w:separator/>
      </w:r>
    </w:p>
  </w:endnote>
  <w:endnote w:type="continuationSeparator" w:id="0">
    <w:p w14:paraId="1EF71997" w14:textId="77777777" w:rsidR="00B02AF0" w:rsidRDefault="00B02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6682B" w14:textId="77777777" w:rsidR="00B02AF0" w:rsidRDefault="00B02AF0">
      <w:r>
        <w:separator/>
      </w:r>
    </w:p>
  </w:footnote>
  <w:footnote w:type="continuationSeparator" w:id="0">
    <w:p w14:paraId="78E6C0F2" w14:textId="77777777" w:rsidR="00B02AF0" w:rsidRDefault="00B02A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EEB9B" w14:textId="7838B576" w:rsidR="006F28EE" w:rsidRDefault="00BE690C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6616D83F" wp14:editId="1C4E0594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217E03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2EC17BA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2656FDDC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725598BE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58D19739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ca1AHISlxI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253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6E7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372FB"/>
    <w:rsid w:val="00540D87"/>
    <w:rsid w:val="00544444"/>
    <w:rsid w:val="0054624F"/>
    <w:rsid w:val="00552230"/>
    <w:rsid w:val="00554BF6"/>
    <w:rsid w:val="00555213"/>
    <w:rsid w:val="00562434"/>
    <w:rsid w:val="005642FC"/>
    <w:rsid w:val="005731D1"/>
    <w:rsid w:val="00574BD2"/>
    <w:rsid w:val="00574EED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038A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2AF0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199"/>
    <w:rsid w:val="00BD4250"/>
    <w:rsid w:val="00BD538E"/>
    <w:rsid w:val="00BE3163"/>
    <w:rsid w:val="00BE690C"/>
    <w:rsid w:val="00BF47E6"/>
    <w:rsid w:val="00BF6CBD"/>
    <w:rsid w:val="00C003C1"/>
    <w:rsid w:val="00C020CB"/>
    <w:rsid w:val="00C03917"/>
    <w:rsid w:val="00C05AA2"/>
    <w:rsid w:val="00C06657"/>
    <w:rsid w:val="00C06D7E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3D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287CE0"/>
  <w15:chartTrackingRefBased/>
  <w15:docId w15:val="{D070392D-4705-46FE-A7BE-6059FDB27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16335-43D2-4513-85A7-646534B52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Cav</cp:lastModifiedBy>
  <cp:revision>2</cp:revision>
  <cp:lastPrinted>2018-05-14T18:09:00Z</cp:lastPrinted>
  <dcterms:created xsi:type="dcterms:W3CDTF">2022-10-17T22:20:00Z</dcterms:created>
  <dcterms:modified xsi:type="dcterms:W3CDTF">2022-10-17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9a702a83ae48a46124c026fb80d1ec413eebb604ab6d748c0e0e89b733c56</vt:lpwstr>
  </property>
</Properties>
</file>